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EDGA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CRF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PRIMAP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4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nalysis%20and%20figures%20for%20ESSD%20paper/Results/Plots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EDGAR data with CRF data from PRIMAP</dc:title>
  <dc:creator>Niklas Döbbeling</dc:creator>
  <cp:keywords/>
  <dcterms:created xsi:type="dcterms:W3CDTF">2021-09-27T14:25:15Z</dcterms:created>
  <dcterms:modified xsi:type="dcterms:W3CDTF">2021-09-27T14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4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